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4831e2676c650366893ac5a93f43e7df37d329b"/>
      <w:r>
        <w:rPr>
          <w:b/>
        </w:rPr>
        <w:t xml:space="preserve">ПРОТОКОЛ ПРО РЕЗУЛЬТАТИ ЕЛЕКТРОННОГО АУКЦІОНУ № SPE001-UA-20230317-2121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7.03.2023 11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7.03.2023 12:1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Комплекс будівель за адресою: Кіровоградська обл., Кропивницький р-н, смт Олександрівка, вул. Незалежності України, 84</w:t>
      </w:r>
    </w:p>
    <w:p>
      <w:pPr>
        <w:numPr>
          <w:ilvl w:val="0"/>
          <w:numId w:val="1001"/>
        </w:numPr>
        <w:pStyle w:val="Compact"/>
      </w:pPr>
      <w:r>
        <w:t xml:space="preserve">До складу об'єкта приватизації входять: нежитлова будівля з прибудовами, Аа2к-к2,стіни - д/мазані, обкладені цеглою; оглядова яма, а3; убиральня, Б; сарай, В; погріб; Г; вигрібна яма, О; огорожа, N-N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2 062,50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753 00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150 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903 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120,6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12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ЛІБОПРИЙМАЛЬНИЙ ПУНКТ "ПРОМАГРО", ЄДРПОУ: 3650017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олька Олександр Миколайович, ІПН/РНОКПП: 329321795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ОХОРОННА КОМПАНІЯ "ЗАХИСТ ПЛЮС", ЄДРПОУ: 4183752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аривода Тетяна Іванівна, ІПН/РНОКПП: 276691162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удчук Валерій Миколайович, ІПН/РНОКПП: 337921321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онченко Сергій Дмитрович, ІПН/РНОКПП: 30929209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ПРИЙМАЛЬНИЙ ПУНКТ "ПРОМАГРО"</w:t>
            </w:r>
          </w:p>
        </w:tc>
        <w:tc>
          <w:p>
            <w:pPr>
              <w:pStyle w:val="Compact"/>
              <w:jc w:val="left"/>
            </w:pPr>
            <w:r>
              <w:t xml:space="preserve">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1:32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нченко Сергій Дмитрович</w:t>
            </w:r>
          </w:p>
        </w:tc>
        <w:tc>
          <w:p>
            <w:pPr>
              <w:pStyle w:val="Compact"/>
              <w:jc w:val="left"/>
            </w:pPr>
            <w:r>
              <w:t xml:space="preserve">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3.2023 18:0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олька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1:43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удчук Валер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7:1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ивода Тетя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5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5:59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ХОРОННА КОМПАНІЯ "ЗАХИСТ ПЛЮС"</w:t>
            </w:r>
          </w:p>
        </w:tc>
        <w:tc>
          <w:p>
            <w:pPr>
              <w:pStyle w:val="Compact"/>
              <w:jc w:val="left"/>
            </w:pPr>
            <w:r>
              <w:t xml:space="preserve">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3.2023 17:25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ПРИЙМАЛЬНИЙ ПУНКТ "ПРОМАГРО"</w:t>
            </w:r>
          </w:p>
        </w:tc>
        <w:tc>
          <w:p>
            <w:pPr>
              <w:pStyle w:val="Compact"/>
              <w:jc w:val="left"/>
            </w:pPr>
            <w:r>
              <w:t xml:space="preserve">15 120,63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16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нченко Сергій Дмитрович</w:t>
            </w:r>
          </w:p>
        </w:tc>
        <w:tc>
          <w:p>
            <w:pPr>
              <w:pStyle w:val="Compact"/>
              <w:jc w:val="left"/>
            </w:pPr>
            <w:r>
              <w:t xml:space="preserve">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3.2023 18:0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олька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1:43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удчук Валер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7:1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ивода Тетя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580 120,63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29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ХОРОННА КОМПАНІЯ "ЗАХИСТ ПЛЮС"</w:t>
            </w:r>
          </w:p>
        </w:tc>
        <w:tc>
          <w:p>
            <w:pPr>
              <w:pStyle w:val="Compact"/>
              <w:jc w:val="left"/>
            </w:pPr>
            <w:r>
              <w:t xml:space="preserve">75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31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ПРИЙМАЛЬНИЙ ПУНКТ "ПРОМАГРО"</w:t>
            </w:r>
          </w:p>
        </w:tc>
        <w:tc>
          <w:p>
            <w:pPr>
              <w:pStyle w:val="Compact"/>
              <w:jc w:val="left"/>
            </w:pPr>
            <w:r>
              <w:t xml:space="preserve">15 120,63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16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нченко Сергій Дмитрович</w:t>
            </w:r>
          </w:p>
        </w:tc>
        <w:tc>
          <w:p>
            <w:pPr>
              <w:pStyle w:val="Compact"/>
              <w:jc w:val="left"/>
            </w:pPr>
            <w:r>
              <w:t xml:space="preserve">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3.2023 18:0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олька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8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43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удчук Валер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7:1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ивода Тетя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58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49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ХОРОННА КОМПАНІЯ "ЗАХИСТ ПЛЮС"</w:t>
            </w:r>
          </w:p>
        </w:tc>
        <w:tc>
          <w:p>
            <w:pPr>
              <w:pStyle w:val="Compact"/>
              <w:jc w:val="left"/>
            </w:pPr>
            <w:r>
              <w:t xml:space="preserve">75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31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ЛІБОПРИЙМАЛЬНИЙ ПУНКТ "ПРОМАГРО"</w:t>
            </w:r>
          </w:p>
        </w:tc>
        <w:tc>
          <w:p>
            <w:pPr>
              <w:pStyle w:val="Compact"/>
              <w:jc w:val="left"/>
            </w:pPr>
            <w:r>
              <w:t xml:space="preserve">15 120,63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1:16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нченко Сергій Дмитрович</w:t>
            </w:r>
          </w:p>
        </w:tc>
        <w:tc>
          <w:p>
            <w:pPr>
              <w:pStyle w:val="Compact"/>
              <w:jc w:val="left"/>
            </w:pPr>
            <w:r>
              <w:t xml:space="preserve">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3.2023 18:0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удчук Валерій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03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олька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7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08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ривода Тетя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75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09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ХОРОННА КОМПАНІЯ "ЗАХИСТ ПЛЮС"</w:t>
            </w:r>
          </w:p>
        </w:tc>
        <w:tc>
          <w:p>
            <w:pPr>
              <w:pStyle w:val="Compact"/>
              <w:jc w:val="left"/>
            </w:pPr>
            <w:r>
              <w:t xml:space="preserve">75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12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ОХОРОННА КОМПАНІЯ "ЗАХИСТ ПЛЮС", ЄДРПОУ: 4183752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36 144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33 731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58201720355549003000055549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48201720355219003000055549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58201720355549003000055549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903 600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27.03.2023 12:1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ОХОРОННА КОМПАНІЯ "ЗАХИСТ ПЛЮС", ЄДРПОУ: 4183752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Регіональне відділення Фонду державного майна України по Дніпропетровській, Запорізькій та Кіровоград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23:48:09Z</dcterms:created>
  <dcterms:modified xsi:type="dcterms:W3CDTF">2024-05-01T23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